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7AD9B81D" w:rsidR="0051645F" w:rsidRPr="00987274" w:rsidRDefault="00987274" w:rsidP="0051645F">
      <w:pPr>
        <w:jc w:val="center"/>
        <w:rPr>
          <w:b/>
          <w:bCs/>
          <w:sz w:val="32"/>
          <w:szCs w:val="32"/>
        </w:rPr>
      </w:pPr>
      <w:r w:rsidRPr="00987274">
        <w:rPr>
          <w:b/>
          <w:bCs/>
          <w:sz w:val="32"/>
          <w:szCs w:val="32"/>
        </w:rPr>
        <w:t>(</w:t>
      </w:r>
      <w:r w:rsidR="009A0738">
        <w:rPr>
          <w:b/>
          <w:bCs/>
          <w:sz w:val="32"/>
          <w:szCs w:val="32"/>
        </w:rPr>
        <w:t>Oklahom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E860670" w:rsidR="00723DEF" w:rsidRDefault="009A0738" w:rsidP="0051645F">
            <w:r>
              <w:t>Oklahom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01A2C" w14:textId="77777777" w:rsidR="00B56875" w:rsidRDefault="00B568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661E19A" w:rsidR="00CB37D9" w:rsidRPr="00B56875" w:rsidRDefault="00CB37D9" w:rsidP="00B568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A5E35" w14:textId="77777777" w:rsidR="00B56875" w:rsidRDefault="00B56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14A1D" w14:textId="77777777" w:rsidR="00B56875" w:rsidRDefault="00B568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AD84AFD" w:rsidR="00AD6FC0" w:rsidRPr="00B56875" w:rsidRDefault="00AD6FC0" w:rsidP="00B568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02CC2" w14:textId="77777777" w:rsidR="00B56875" w:rsidRDefault="00B568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2821788">
    <w:abstractNumId w:val="2"/>
  </w:num>
  <w:num w:numId="2" w16cid:durableId="1446272764">
    <w:abstractNumId w:val="1"/>
  </w:num>
  <w:num w:numId="3" w16cid:durableId="1412777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0738"/>
    <w:rsid w:val="009A506E"/>
    <w:rsid w:val="009A52D2"/>
    <w:rsid w:val="00A0557F"/>
    <w:rsid w:val="00A17025"/>
    <w:rsid w:val="00A56F25"/>
    <w:rsid w:val="00AD6FC0"/>
    <w:rsid w:val="00B32A3C"/>
    <w:rsid w:val="00B56875"/>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